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Pr="00D749CA" w:rsidRDefault="009F3BBE" w:rsidP="00D749CA">
      <w:pPr>
        <w:pStyle w:val="NormalParagraphStyle"/>
        <w:jc w:val="center"/>
        <w:rPr>
          <w:b/>
          <w:bCs/>
          <w:sz w:val="22"/>
          <w:szCs w:val="22"/>
        </w:rPr>
      </w:pPr>
      <w:r w:rsidRPr="00D749CA">
        <w:rPr>
          <w:b/>
          <w:bCs/>
          <w:sz w:val="22"/>
          <w:szCs w:val="22"/>
        </w:rPr>
        <w:t>KARTA ZGŁOSZENIA</w:t>
      </w:r>
    </w:p>
    <w:p w:rsidR="00C74A94" w:rsidRPr="00D749CA" w:rsidRDefault="00C74A94" w:rsidP="00C74A94">
      <w:pPr>
        <w:pStyle w:val="NormalParagraphStyle"/>
        <w:jc w:val="center"/>
        <w:rPr>
          <w:b/>
          <w:bCs/>
          <w:sz w:val="22"/>
          <w:szCs w:val="22"/>
        </w:rPr>
      </w:pPr>
    </w:p>
    <w:p w:rsidR="009F3BBE" w:rsidRPr="00D749CA" w:rsidRDefault="009F3BBE" w:rsidP="009F3BBE">
      <w:pPr>
        <w:pStyle w:val="NormalParagraphStyle"/>
        <w:jc w:val="both"/>
        <w:rPr>
          <w:b/>
          <w:color w:val="548DD4"/>
        </w:rPr>
      </w:pPr>
      <w:r w:rsidRPr="00D749CA">
        <w:rPr>
          <w:b/>
        </w:rPr>
        <w:t xml:space="preserve">Wypełnioną kartę zgłoszenia prosimy przesłać na adres: </w:t>
      </w:r>
      <w:r w:rsidR="00EF0884" w:rsidRPr="00D749CA">
        <w:rPr>
          <w:b/>
          <w:color w:val="2E74B5" w:themeColor="accent1" w:themeShade="BF"/>
        </w:rPr>
        <w:t>mikro55</w:t>
      </w:r>
      <w:r w:rsidRPr="00D749CA">
        <w:rPr>
          <w:b/>
          <w:color w:val="2E74B5" w:themeColor="accent1" w:themeShade="BF"/>
        </w:rPr>
        <w:t xml:space="preserve">@iung.pulawy.pl </w:t>
      </w:r>
    </w:p>
    <w:tbl>
      <w:tblPr>
        <w:tblpPr w:leftFromText="141" w:rightFromText="141" w:vertAnchor="text" w:horzAnchor="margin" w:tblpXSpec="center" w:tblpY="122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39"/>
        <w:gridCol w:w="6804"/>
      </w:tblGrid>
      <w:tr w:rsidR="009F3BBE" w:rsidRPr="00D749CA" w:rsidTr="00D749CA">
        <w:tc>
          <w:tcPr>
            <w:tcW w:w="3539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Imię i nazwisko, tytuł</w:t>
            </w:r>
          </w:p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804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:rsidTr="00D749CA">
        <w:tc>
          <w:tcPr>
            <w:tcW w:w="3539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Instytucja</w:t>
            </w:r>
          </w:p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804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:rsidTr="00D749CA">
        <w:tc>
          <w:tcPr>
            <w:tcW w:w="3539" w:type="dxa"/>
          </w:tcPr>
          <w:p w:rsidR="009F3BBE" w:rsidRPr="00D749CA" w:rsidRDefault="00405CF8" w:rsidP="006F567A">
            <w:pPr>
              <w:autoSpaceDE w:val="0"/>
              <w:autoSpaceDN w:val="0"/>
              <w:adjustRightInd w:val="0"/>
              <w:rPr>
                <w:b/>
                <w:color w:val="000000"/>
                <w:sz w:val="24"/>
                <w:szCs w:val="24"/>
              </w:rPr>
            </w:pPr>
            <w:r w:rsidRPr="00D749CA">
              <w:rPr>
                <w:b/>
                <w:color w:val="000000"/>
                <w:sz w:val="24"/>
                <w:szCs w:val="24"/>
              </w:rPr>
              <w:t>Dane do wystawienia faktury</w:t>
            </w:r>
            <w:r w:rsidR="00EF0884" w:rsidRPr="00D749CA">
              <w:rPr>
                <w:b/>
                <w:color w:val="000000"/>
                <w:sz w:val="24"/>
                <w:szCs w:val="24"/>
              </w:rPr>
              <w:t>:</w:t>
            </w:r>
          </w:p>
          <w:p w:rsidR="00EF0884" w:rsidRPr="00D749CA" w:rsidRDefault="00EF0884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Nazwa Instytucji</w:t>
            </w:r>
          </w:p>
          <w:p w:rsidR="00EF0884" w:rsidRPr="00D749CA" w:rsidRDefault="00EF0884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Adres</w:t>
            </w:r>
          </w:p>
          <w:p w:rsidR="00EF0884" w:rsidRPr="00D749CA" w:rsidRDefault="00EF0884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Numer NIP</w:t>
            </w:r>
          </w:p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804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:rsidTr="00D749CA">
        <w:tc>
          <w:tcPr>
            <w:tcW w:w="3539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 xml:space="preserve">Tel. </w:t>
            </w:r>
          </w:p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804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9F3BBE" w:rsidRPr="00D749CA" w:rsidTr="00D749CA">
        <w:tc>
          <w:tcPr>
            <w:tcW w:w="3539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D749CA">
              <w:rPr>
                <w:color w:val="000000"/>
                <w:sz w:val="24"/>
                <w:szCs w:val="24"/>
              </w:rPr>
              <w:t>e-mail</w:t>
            </w:r>
          </w:p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  <w:tc>
          <w:tcPr>
            <w:tcW w:w="6804" w:type="dxa"/>
          </w:tcPr>
          <w:p w:rsidR="009F3BBE" w:rsidRPr="00D749CA" w:rsidRDefault="009F3BBE" w:rsidP="006F567A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1E6334" w:rsidRPr="00D749CA" w:rsidTr="00D749CA">
        <w:trPr>
          <w:trHeight w:val="459"/>
        </w:trPr>
        <w:tc>
          <w:tcPr>
            <w:tcW w:w="3539" w:type="dxa"/>
          </w:tcPr>
          <w:p w:rsidR="001E6334" w:rsidRPr="00D749CA" w:rsidRDefault="001A2BC7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Posiłki wegańskie</w:t>
            </w:r>
          </w:p>
        </w:tc>
        <w:tc>
          <w:tcPr>
            <w:tcW w:w="6804" w:type="dxa"/>
          </w:tcPr>
          <w:p w:rsidR="001A2BC7" w:rsidRPr="00D749CA" w:rsidRDefault="001A2BC7" w:rsidP="00D749C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Tak / Nie *</w:t>
            </w:r>
          </w:p>
        </w:tc>
      </w:tr>
      <w:tr w:rsidR="00F964AA" w:rsidRPr="00D749CA" w:rsidTr="00D749CA">
        <w:trPr>
          <w:trHeight w:val="592"/>
        </w:trPr>
        <w:tc>
          <w:tcPr>
            <w:tcW w:w="3539" w:type="dxa"/>
          </w:tcPr>
          <w:p w:rsidR="00F964AA" w:rsidRPr="00D749CA" w:rsidRDefault="00F964AA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Uczestnictwo w uroczystej kolacji (14.09.2023)</w:t>
            </w:r>
          </w:p>
          <w:p w:rsidR="0059677F" w:rsidRPr="00D749CA" w:rsidRDefault="0059677F" w:rsidP="006F567A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D749CA">
              <w:rPr>
                <w:b/>
                <w:sz w:val="24"/>
                <w:szCs w:val="24"/>
              </w:rPr>
              <w:t xml:space="preserve">Dodatkowa opłata </w:t>
            </w:r>
            <w:r w:rsidRPr="00D749CA">
              <w:rPr>
                <w:b/>
                <w:color w:val="FF0000"/>
                <w:sz w:val="24"/>
                <w:szCs w:val="24"/>
              </w:rPr>
              <w:t>250 zł</w:t>
            </w:r>
          </w:p>
        </w:tc>
        <w:tc>
          <w:tcPr>
            <w:tcW w:w="6804" w:type="dxa"/>
          </w:tcPr>
          <w:p w:rsidR="00F964AA" w:rsidRPr="00D749CA" w:rsidRDefault="00F964AA" w:rsidP="00F964A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749CA">
              <w:rPr>
                <w:sz w:val="24"/>
                <w:szCs w:val="24"/>
              </w:rPr>
              <w:t>Tak / Nie *</w:t>
            </w:r>
          </w:p>
          <w:p w:rsidR="00F964AA" w:rsidRPr="00D749CA" w:rsidRDefault="00F964AA" w:rsidP="00F964A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:rsidR="00F964AA" w:rsidRPr="00D749CA" w:rsidRDefault="00F964AA" w:rsidP="006F567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D749CA" w:rsidRPr="00D749CA" w:rsidRDefault="00D749CA" w:rsidP="00D749CA">
      <w:pPr>
        <w:autoSpaceDE w:val="0"/>
        <w:autoSpaceDN w:val="0"/>
        <w:adjustRightInd w:val="0"/>
        <w:rPr>
          <w:sz w:val="24"/>
          <w:szCs w:val="24"/>
        </w:rPr>
      </w:pPr>
      <w:r w:rsidRPr="00D749CA">
        <w:rPr>
          <w:sz w:val="24"/>
          <w:szCs w:val="24"/>
        </w:rPr>
        <w:t>*niepotrzebne skreślić</w:t>
      </w:r>
    </w:p>
    <w:p w:rsidR="009F3BBE" w:rsidRPr="00D749CA" w:rsidRDefault="009F3BBE" w:rsidP="009F3BBE">
      <w:pPr>
        <w:pStyle w:val="NormalParagraphStyle"/>
        <w:rPr>
          <w:b/>
          <w:sz w:val="28"/>
        </w:rPr>
      </w:pPr>
    </w:p>
    <w:p w:rsidR="009F3BBE" w:rsidRPr="00D749CA" w:rsidRDefault="009F3BBE" w:rsidP="009F3BBE">
      <w:pPr>
        <w:pStyle w:val="NormalParagraphStyle"/>
        <w:rPr>
          <w:sz w:val="22"/>
          <w:szCs w:val="22"/>
        </w:rPr>
      </w:pPr>
      <w:r w:rsidRPr="00D749CA">
        <w:rPr>
          <w:b/>
          <w:sz w:val="22"/>
          <w:szCs w:val="22"/>
        </w:rPr>
        <w:t xml:space="preserve">Forma prezentacji </w:t>
      </w:r>
      <w:r w:rsidRPr="00D749CA">
        <w:rPr>
          <w:sz w:val="22"/>
          <w:szCs w:val="22"/>
        </w:rPr>
        <w:t>(prosimy właściwe podkreślić)</w:t>
      </w:r>
    </w:p>
    <w:p w:rsidR="009F3BBE" w:rsidRPr="00D749CA" w:rsidRDefault="009F3BBE" w:rsidP="009F3BBE">
      <w:pPr>
        <w:pStyle w:val="NormalParagraphStyle"/>
        <w:rPr>
          <w:sz w:val="22"/>
          <w:szCs w:val="22"/>
        </w:rPr>
      </w:pPr>
      <w:r w:rsidRPr="00D749CA">
        <w:rPr>
          <w:sz w:val="22"/>
          <w:szCs w:val="22"/>
        </w:rPr>
        <w:t>ustna</w:t>
      </w:r>
    </w:p>
    <w:p w:rsidR="009F3BBE" w:rsidRPr="00D749CA" w:rsidRDefault="00CD710D" w:rsidP="00DF50AD">
      <w:pPr>
        <w:pStyle w:val="NormalParagraphStyle"/>
        <w:tabs>
          <w:tab w:val="left" w:pos="8565"/>
        </w:tabs>
        <w:rPr>
          <w:sz w:val="22"/>
          <w:szCs w:val="22"/>
        </w:rPr>
      </w:pPr>
      <w:r w:rsidRPr="00D749CA">
        <w:rPr>
          <w:sz w:val="22"/>
          <w:szCs w:val="22"/>
        </w:rPr>
        <w:t>poster</w:t>
      </w:r>
      <w:r w:rsidR="00DF50AD" w:rsidRPr="00D749CA">
        <w:rPr>
          <w:sz w:val="22"/>
          <w:szCs w:val="22"/>
        </w:rPr>
        <w:tab/>
      </w:r>
    </w:p>
    <w:p w:rsidR="009F3BBE" w:rsidRPr="00D749CA" w:rsidRDefault="00CD710D" w:rsidP="009F3BBE">
      <w:pPr>
        <w:pStyle w:val="NormalParagraphStyle"/>
        <w:rPr>
          <w:sz w:val="22"/>
          <w:szCs w:val="22"/>
        </w:rPr>
      </w:pPr>
      <w:r w:rsidRPr="00D749CA">
        <w:rPr>
          <w:sz w:val="22"/>
          <w:szCs w:val="22"/>
        </w:rPr>
        <w:t>uczestnictwo bez prezentacji</w:t>
      </w:r>
    </w:p>
    <w:p w:rsidR="00CD710D" w:rsidRPr="00D749CA" w:rsidRDefault="00CD710D" w:rsidP="009F3BBE">
      <w:pPr>
        <w:pStyle w:val="NormalParagraphStyle"/>
      </w:pPr>
    </w:p>
    <w:p w:rsidR="009F3BBE" w:rsidRPr="00ED3510" w:rsidRDefault="009F3BBE" w:rsidP="009F3BBE">
      <w:pPr>
        <w:pStyle w:val="NormalParagraphStyle"/>
        <w:rPr>
          <w:b/>
        </w:rPr>
      </w:pPr>
      <w:r w:rsidRPr="00D749CA">
        <w:rPr>
          <w:b/>
          <w:sz w:val="22"/>
          <w:szCs w:val="22"/>
        </w:rPr>
        <w:t xml:space="preserve">Prezentacja </w:t>
      </w:r>
      <w:r w:rsidRPr="00D749CA">
        <w:rPr>
          <w:sz w:val="22"/>
          <w:szCs w:val="22"/>
        </w:rPr>
        <w:t>(autorzy, tytuł)</w:t>
      </w:r>
      <w:r w:rsidR="00ED3510">
        <w:rPr>
          <w:sz w:val="22"/>
          <w:szCs w:val="22"/>
        </w:rPr>
        <w:t xml:space="preserve"> - </w:t>
      </w:r>
      <w:r w:rsidR="00ED3510">
        <w:rPr>
          <w:b/>
        </w:rPr>
        <w:t>p</w:t>
      </w:r>
      <w:r w:rsidR="00ED3510" w:rsidRPr="00D749CA">
        <w:rPr>
          <w:b/>
        </w:rPr>
        <w:t xml:space="preserve">rosimy o podkreślenie nazwiska autora prezentującego. </w:t>
      </w:r>
    </w:p>
    <w:p w:rsidR="009F3BBE" w:rsidRDefault="009F3BBE" w:rsidP="009F3BBE">
      <w:pPr>
        <w:pStyle w:val="NormalParagraphStyle"/>
      </w:pPr>
      <w:r w:rsidRPr="00D749CA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749CA" w:rsidRDefault="00ED3510" w:rsidP="009F3BBE">
      <w:pPr>
        <w:pStyle w:val="NormalParagraphStyle"/>
      </w:pPr>
      <w:r w:rsidRPr="00D749CA">
        <w:t>………………………………………………………………………………………………………………</w:t>
      </w:r>
    </w:p>
    <w:p w:rsidR="00ED3510" w:rsidRPr="00D749CA" w:rsidRDefault="00ED3510" w:rsidP="009F3BBE">
      <w:pPr>
        <w:pStyle w:val="NormalParagraphStyle"/>
      </w:pPr>
    </w:p>
    <w:p w:rsidR="00BD12B6" w:rsidRPr="00D749CA" w:rsidRDefault="009F3BBE" w:rsidP="001E6334">
      <w:pPr>
        <w:pStyle w:val="NormalParagraphStyle"/>
        <w:shd w:val="clear" w:color="auto" w:fill="9CC2E5" w:themeFill="accent1" w:themeFillTint="99"/>
        <w:jc w:val="center"/>
        <w:rPr>
          <w:b/>
          <w:sz w:val="32"/>
        </w:rPr>
      </w:pPr>
      <w:r w:rsidRPr="00D749CA">
        <w:rPr>
          <w:b/>
          <w:sz w:val="32"/>
        </w:rPr>
        <w:t>Te</w:t>
      </w:r>
      <w:r w:rsidR="00385F1D" w:rsidRPr="00D749CA">
        <w:rPr>
          <w:b/>
          <w:sz w:val="32"/>
        </w:rPr>
        <w:t>rm</w:t>
      </w:r>
      <w:r w:rsidR="00EF0884" w:rsidRPr="00D749CA">
        <w:rPr>
          <w:b/>
          <w:sz w:val="32"/>
        </w:rPr>
        <w:t>in nadsyłania zgłoszeń upływa 15.05.2023</w:t>
      </w:r>
      <w:r w:rsidR="00385F1D" w:rsidRPr="00D749CA">
        <w:rPr>
          <w:b/>
          <w:sz w:val="32"/>
        </w:rPr>
        <w:t xml:space="preserve"> </w:t>
      </w:r>
      <w:r w:rsidR="00FD07F0" w:rsidRPr="00D749CA">
        <w:rPr>
          <w:b/>
          <w:sz w:val="32"/>
        </w:rPr>
        <w:t>r.</w:t>
      </w:r>
    </w:p>
    <w:p w:rsidR="009F3BBE" w:rsidRPr="00D749CA" w:rsidRDefault="009F3BBE" w:rsidP="00E977B5">
      <w:pPr>
        <w:suppressAutoHyphens/>
        <w:rPr>
          <w:b/>
        </w:rPr>
      </w:pPr>
    </w:p>
    <w:p w:rsidR="000314F5" w:rsidRPr="00D749CA" w:rsidRDefault="000314F5" w:rsidP="00E977B5">
      <w:pPr>
        <w:suppressAutoHyphens/>
        <w:rPr>
          <w:b/>
        </w:rPr>
      </w:pPr>
      <w:r w:rsidRPr="00D749CA">
        <w:rPr>
          <w:b/>
        </w:rPr>
        <w:t>ZGODA NA PRZETWARZANIE DANYCH OSOBOWYCH</w:t>
      </w:r>
    </w:p>
    <w:p w:rsidR="00C650B7" w:rsidRPr="00D749CA" w:rsidRDefault="00C650B7" w:rsidP="00E977B5">
      <w:pPr>
        <w:suppressAutoHyphens/>
        <w:rPr>
          <w:b/>
          <w:u w:val="single"/>
        </w:rPr>
      </w:pPr>
    </w:p>
    <w:p w:rsidR="00B424E8" w:rsidRPr="00D749CA" w:rsidRDefault="000314F5" w:rsidP="00FD07F0">
      <w:pPr>
        <w:suppressAutoHyphens/>
        <w:jc w:val="both"/>
      </w:pPr>
      <w:r w:rsidRPr="00D749CA">
        <w:t>Ja niżej podpisana/y …………………………………………………… wyrażam zgodę na przetwarzanie moich d</w:t>
      </w:r>
      <w:r w:rsidR="00E037D9" w:rsidRPr="00D749CA">
        <w:t xml:space="preserve">anych osobowych w zakresie: </w:t>
      </w:r>
      <w:r w:rsidRPr="00D749CA">
        <w:t>imię, nazwisko,</w:t>
      </w:r>
      <w:r w:rsidR="00E037D9" w:rsidRPr="00D749CA">
        <w:t xml:space="preserve"> tytuł,</w:t>
      </w:r>
      <w:r w:rsidRPr="00D749CA">
        <w:t xml:space="preserve"> </w:t>
      </w:r>
      <w:r w:rsidR="00FD07F0" w:rsidRPr="00D749CA">
        <w:t xml:space="preserve">nazwę i adres jednostki delegującej, nr telefonu, </w:t>
      </w:r>
      <w:r w:rsidR="00393666" w:rsidRPr="00D749CA">
        <w:t>adres e-mail</w:t>
      </w:r>
      <w:r w:rsidR="00E037D9" w:rsidRPr="00D749CA">
        <w:t>, przez Instytut Uprawy Nawożenia i Gleboznawstwa- Państwowy Instytut Badawczy w celu:</w:t>
      </w:r>
      <w:r w:rsidR="001908C4" w:rsidRPr="00D749CA">
        <w:t xml:space="preserve"> p</w:t>
      </w:r>
      <w:r w:rsidRPr="00D749CA">
        <w:t>rzygotowania i prze</w:t>
      </w:r>
      <w:r w:rsidR="001C4103" w:rsidRPr="00D749CA">
        <w:t xml:space="preserve">prowadzenia </w:t>
      </w:r>
      <w:r w:rsidR="001C0085" w:rsidRPr="00D749CA">
        <w:t xml:space="preserve">55 Jubileuszowej Konferencji Mikrobiologicznej </w:t>
      </w:r>
      <w:r w:rsidR="00FD07F0" w:rsidRPr="00D749CA">
        <w:t>„</w:t>
      </w:r>
      <w:r w:rsidR="001C0085" w:rsidRPr="00D749CA">
        <w:rPr>
          <w:i/>
        </w:rPr>
        <w:t>Mikrobiologia w badaniach środowiskowych- rys historyczny i perspektywy na przyszłość</w:t>
      </w:r>
      <w:r w:rsidR="00FD07F0" w:rsidRPr="00D749CA">
        <w:t>”</w:t>
      </w:r>
      <w:r w:rsidR="00B424E8" w:rsidRPr="00D749CA">
        <w:t>, oraz dost</w:t>
      </w:r>
      <w:r w:rsidR="004215B5" w:rsidRPr="00D749CA">
        <w:t xml:space="preserve">arczeniu Pani/Panu materiałów </w:t>
      </w:r>
      <w:r w:rsidR="00B424E8" w:rsidRPr="00D749CA">
        <w:t>konferencyjnych.</w:t>
      </w:r>
      <w:r w:rsidR="00222BB7" w:rsidRPr="00D749CA">
        <w:t xml:space="preserve"> </w:t>
      </w:r>
    </w:p>
    <w:p w:rsidR="00D749CA" w:rsidRPr="00D749CA" w:rsidRDefault="00B424E8" w:rsidP="00D749CA">
      <w:pPr>
        <w:suppressAutoHyphens/>
        <w:jc w:val="both"/>
      </w:pPr>
      <w:r w:rsidRPr="00D749CA">
        <w:t>Jestem świadoma/świadomy, że powyższą zgodę mogę cofnąć w dowolnym momencie bez wpływu na zgodność z prawem przetwarzania dokonanego przed jej wycofaniem.</w:t>
      </w:r>
    </w:p>
    <w:p w:rsidR="000314F5" w:rsidRDefault="001908C4" w:rsidP="00D749CA">
      <w:pPr>
        <w:suppressAutoHyphens/>
        <w:jc w:val="both"/>
      </w:pPr>
      <w:r w:rsidRPr="00D749CA">
        <w:rPr>
          <w:lang w:eastAsia="ar-SA"/>
        </w:rPr>
        <w:t>Podstawa prawna:</w:t>
      </w:r>
      <w:r w:rsidR="000314F5" w:rsidRPr="00D749CA">
        <w:rPr>
          <w:lang w:eastAsia="ar-SA"/>
        </w:rPr>
        <w:t xml:space="preserve"> art. 6 ust. 1 lit a </w:t>
      </w:r>
      <w:r w:rsidR="000314F5" w:rsidRPr="00D749CA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 w:rsidRPr="00D749CA">
        <w:t>nie Ogólne o</w:t>
      </w:r>
      <w:r w:rsidR="00E037D9" w:rsidRPr="00D749CA">
        <w:t xml:space="preserve"> ochronie danych”)</w:t>
      </w:r>
    </w:p>
    <w:p w:rsidR="00ED3510" w:rsidRPr="00D749CA" w:rsidRDefault="00ED3510" w:rsidP="00D749CA">
      <w:pPr>
        <w:suppressAutoHyphens/>
        <w:jc w:val="both"/>
      </w:pPr>
    </w:p>
    <w:p w:rsidR="00D749CA" w:rsidRPr="00D749CA" w:rsidRDefault="00D749CA" w:rsidP="00D749CA">
      <w:pPr>
        <w:suppressAutoHyphens/>
        <w:jc w:val="both"/>
      </w:pPr>
    </w:p>
    <w:p w:rsidR="000314F5" w:rsidRPr="00D749CA" w:rsidRDefault="00F30EDA" w:rsidP="00E977B5">
      <w:pPr>
        <w:suppressAutoHyphens/>
      </w:pPr>
      <w:r w:rsidRPr="00D749CA">
        <w:t xml:space="preserve">                                                                         </w:t>
      </w:r>
      <w:r w:rsidR="000314F5" w:rsidRPr="00D749CA">
        <w:t>……………………………………………………………………………….</w:t>
      </w:r>
      <w:bookmarkStart w:id="0" w:name="_GoBack"/>
      <w:bookmarkEnd w:id="0"/>
    </w:p>
    <w:p w:rsidR="00E037D9" w:rsidRPr="00D749CA" w:rsidRDefault="000314F5" w:rsidP="00D749CA">
      <w:pPr>
        <w:suppressAutoHyphens/>
        <w:ind w:left="4956" w:firstLine="708"/>
        <w:jc w:val="center"/>
        <w:rPr>
          <w:b/>
          <w:lang w:eastAsia="ar-SA"/>
        </w:rPr>
      </w:pPr>
      <w:r w:rsidRPr="00D749CA">
        <w:rPr>
          <w:b/>
          <w:i/>
        </w:rPr>
        <w:t>Miejscowość, data, czytelny podpis</w:t>
      </w:r>
    </w:p>
    <w:p w:rsidR="00D749CA" w:rsidRPr="00D749CA" w:rsidRDefault="00D749CA" w:rsidP="00D749CA">
      <w:pPr>
        <w:spacing w:line="276" w:lineRule="auto"/>
        <w:jc w:val="both"/>
        <w:rPr>
          <w:rFonts w:eastAsia="SimSun"/>
          <w:b/>
          <w:bCs/>
          <w:sz w:val="24"/>
          <w:szCs w:val="24"/>
          <w:lang w:eastAsia="zh-CN" w:bidi="hi-IN"/>
        </w:rPr>
      </w:pPr>
    </w:p>
    <w:p w:rsidR="00E037D9" w:rsidRPr="00D749CA" w:rsidRDefault="00E037D9" w:rsidP="00D749CA">
      <w:pPr>
        <w:spacing w:line="276" w:lineRule="auto"/>
        <w:jc w:val="both"/>
      </w:pPr>
      <w:r w:rsidRPr="00D749CA">
        <w:lastRenderedPageBreak/>
        <w:t>Oświadczam, że wyrażam zgodę na przetwarzanie moich danych osobowych:</w:t>
      </w:r>
    </w:p>
    <w:p w:rsidR="00E037D9" w:rsidRPr="00D749CA" w:rsidRDefault="00E037D9" w:rsidP="00E037D9">
      <w:pPr>
        <w:pStyle w:val="Akapitzlist"/>
        <w:numPr>
          <w:ilvl w:val="0"/>
          <w:numId w:val="14"/>
        </w:numPr>
        <w:spacing w:after="160" w:line="276" w:lineRule="auto"/>
      </w:pPr>
      <w:r w:rsidRPr="00D749CA">
        <w:rPr>
          <w:b/>
        </w:rPr>
        <w:t xml:space="preserve">wizerunek – zdjęcie*, wizerunek-  nagranie (film) * </w:t>
      </w:r>
      <w:r w:rsidRPr="00D749CA">
        <w:t xml:space="preserve">utrwalone na elektronicznym nośniku </w:t>
      </w:r>
    </w:p>
    <w:p w:rsidR="00657DF9" w:rsidRPr="00D749CA" w:rsidRDefault="00E037D9" w:rsidP="00E037D9">
      <w:pPr>
        <w:pStyle w:val="Akapitzlist"/>
        <w:numPr>
          <w:ilvl w:val="0"/>
          <w:numId w:val="14"/>
        </w:numPr>
        <w:spacing w:after="160" w:line="276" w:lineRule="auto"/>
        <w:rPr>
          <w:b/>
        </w:rPr>
      </w:pPr>
      <w:r w:rsidRPr="00D749CA">
        <w:rPr>
          <w:b/>
        </w:rPr>
        <w:t xml:space="preserve">umieszczenie zdjęć oraz filmu  z moim  wizerunkiem na stronie internetowej: </w:t>
      </w:r>
      <w:r w:rsidR="00D749CA" w:rsidRPr="00D749CA">
        <w:rPr>
          <w:u w:val="single"/>
        </w:rPr>
        <w:t>https://</w:t>
      </w:r>
      <w:hyperlink r:id="rId7" w:history="1">
        <w:r w:rsidR="001468BB" w:rsidRPr="00D749CA">
          <w:rPr>
            <w:rStyle w:val="Hipercze"/>
            <w:color w:val="auto"/>
          </w:rPr>
          <w:t>www.mikro55.pl</w:t>
        </w:r>
      </w:hyperlink>
      <w:r w:rsidR="001468BB" w:rsidRPr="00D749CA">
        <w:t xml:space="preserve"> </w:t>
      </w:r>
      <w:r w:rsidR="00657DF9" w:rsidRPr="00D749CA">
        <w:rPr>
          <w:rStyle w:val="Hipercze"/>
          <w:color w:val="auto"/>
          <w:u w:val="none"/>
        </w:rPr>
        <w:t>*</w:t>
      </w:r>
      <w:r w:rsidR="00D749CA">
        <w:rPr>
          <w:rStyle w:val="Hipercze"/>
          <w:color w:val="auto"/>
          <w:u w:val="none"/>
        </w:rPr>
        <w:t>;</w:t>
      </w:r>
    </w:p>
    <w:p w:rsidR="00E037D9" w:rsidRPr="00D749CA" w:rsidRDefault="00E037D9" w:rsidP="00657DF9">
      <w:pPr>
        <w:pStyle w:val="Akapitzlist"/>
        <w:spacing w:after="160" w:line="276" w:lineRule="auto"/>
        <w:rPr>
          <w:b/>
        </w:rPr>
      </w:pPr>
      <w:r w:rsidRPr="00D749CA">
        <w:rPr>
          <w:b/>
        </w:rPr>
        <w:t xml:space="preserve"> </w:t>
      </w:r>
      <w:hyperlink r:id="rId8" w:history="1">
        <w:r w:rsidRPr="00D749CA">
          <w:rPr>
            <w:rStyle w:val="Hipercze"/>
            <w:color w:val="auto"/>
            <w:u w:val="none"/>
          </w:rPr>
          <w:t>https://mikro-iung.pl/</w:t>
        </w:r>
      </w:hyperlink>
      <w:r w:rsidR="00D749CA">
        <w:rPr>
          <w:rStyle w:val="Hipercze"/>
          <w:color w:val="auto"/>
          <w:u w:val="none"/>
        </w:rPr>
        <w:t xml:space="preserve"> </w:t>
      </w:r>
      <w:r w:rsidRPr="00D749CA">
        <w:rPr>
          <w:rStyle w:val="Hipercze"/>
          <w:color w:val="auto"/>
          <w:u w:val="none"/>
        </w:rPr>
        <w:t>*</w:t>
      </w:r>
      <w:r w:rsidRPr="00D749CA">
        <w:t xml:space="preserve">; </w:t>
      </w:r>
      <w:hyperlink r:id="rId9" w:history="1">
        <w:r w:rsidRPr="00D749CA">
          <w:rPr>
            <w:rStyle w:val="Hipercze"/>
            <w:color w:val="auto"/>
            <w:u w:val="none"/>
          </w:rPr>
          <w:t>https://www.iung.pl/</w:t>
        </w:r>
      </w:hyperlink>
      <w:r w:rsidRPr="00D749CA">
        <w:rPr>
          <w:b/>
        </w:rPr>
        <w:t xml:space="preserve"> *</w:t>
      </w:r>
    </w:p>
    <w:p w:rsidR="00E037D9" w:rsidRPr="00D749CA" w:rsidRDefault="00E037D9" w:rsidP="00D749CA">
      <w:pPr>
        <w:spacing w:line="276" w:lineRule="auto"/>
        <w:rPr>
          <w:b/>
        </w:rPr>
      </w:pPr>
      <w:r w:rsidRPr="00D749CA">
        <w:rPr>
          <w:b/>
        </w:rPr>
        <w:t>oraz w serwisach społeczn</w:t>
      </w:r>
      <w:r w:rsidR="00657DF9" w:rsidRPr="00D749CA">
        <w:rPr>
          <w:b/>
        </w:rPr>
        <w:t xml:space="preserve">ościowych: YouTube, * Facebook, * Instagram, * </w:t>
      </w:r>
      <w:r w:rsidRPr="00D749CA">
        <w:rPr>
          <w:b/>
        </w:rPr>
        <w:t>Twitter*</w:t>
      </w:r>
    </w:p>
    <w:p w:rsidR="00E037D9" w:rsidRPr="00D749CA" w:rsidRDefault="00E037D9" w:rsidP="00D749CA">
      <w:pPr>
        <w:spacing w:line="276" w:lineRule="auto"/>
      </w:pPr>
      <w:r w:rsidRPr="00D749CA">
        <w:t>przez Instytut Uprawy Nawożenia i Gleboznawstwa – PIB w Puławach w celu promocji, rozpropagowania działalności naukowej Instytutu, przekazania społeczeństwu wiedzy z dziedzin prezentowanych na 55 Jubileuszowe  Konferencji Mikrobiologicznej „</w:t>
      </w:r>
      <w:r w:rsidRPr="00D749CA">
        <w:rPr>
          <w:i/>
        </w:rPr>
        <w:t>Mikrobiologia w badaniach środowiskowych- rys historyczny i perspektywy na przyszłość</w:t>
      </w:r>
      <w:r w:rsidRPr="00D749CA">
        <w:t>”.</w:t>
      </w:r>
    </w:p>
    <w:p w:rsidR="00E037D9" w:rsidRPr="00D749CA" w:rsidRDefault="00E037D9" w:rsidP="00E037D9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E037D9" w:rsidRPr="00D749CA" w:rsidRDefault="00E037D9" w:rsidP="00D749CA">
      <w:pPr>
        <w:spacing w:line="276" w:lineRule="auto"/>
        <w:rPr>
          <w:b/>
        </w:rPr>
      </w:pPr>
      <w:r w:rsidRPr="00D749CA">
        <w:rPr>
          <w:b/>
        </w:rPr>
        <w:t xml:space="preserve">* W razie nie </w:t>
      </w:r>
      <w:r w:rsidR="00D749CA" w:rsidRPr="00D749CA">
        <w:rPr>
          <w:b/>
        </w:rPr>
        <w:t>wyrażenia zgody należy skreślić.</w:t>
      </w:r>
    </w:p>
    <w:p w:rsidR="00E037D9" w:rsidRPr="00D749CA" w:rsidRDefault="00E037D9" w:rsidP="00E037D9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E037D9" w:rsidRPr="00D749CA" w:rsidRDefault="00E037D9" w:rsidP="00D749CA">
      <w:pPr>
        <w:suppressAutoHyphens/>
        <w:jc w:val="both"/>
      </w:pPr>
      <w:r w:rsidRPr="00D749CA">
        <w:t>Jestem świadoma/świadomy, że powyższą zgodę mogę cofnąć w dowolnym momencie bez wpływu na zgodność z prawem przetwarzania dokonanego przed jej wycofaniem.</w:t>
      </w:r>
    </w:p>
    <w:p w:rsidR="00E037D9" w:rsidRPr="00D749CA" w:rsidRDefault="00E037D9" w:rsidP="00D749CA">
      <w:pPr>
        <w:spacing w:line="276" w:lineRule="auto"/>
        <w:jc w:val="both"/>
      </w:pPr>
      <w:r w:rsidRPr="00D749CA">
        <w:t>Oświadczam, że zostałem/łam poinformowany/na o dobrowolności podania danych oraz o prawie wglądu do swoich danych i możliwości żądania ich uzupełnienia, uaktualnienia, sprostowania oraz czasowego lub stałego wstrzymania ich przetwarzania lub ich usunięcia.</w:t>
      </w:r>
      <w:r w:rsidRPr="00D749CA">
        <w:tab/>
      </w:r>
      <w:r w:rsidRPr="00D749CA">
        <w:tab/>
      </w:r>
    </w:p>
    <w:p w:rsidR="00E037D9" w:rsidRPr="00D749CA" w:rsidRDefault="00E037D9" w:rsidP="00E037D9">
      <w:pPr>
        <w:spacing w:line="276" w:lineRule="auto"/>
      </w:pPr>
      <w:r w:rsidRPr="00D749CA">
        <w:rPr>
          <w:lang w:eastAsia="ar-SA"/>
        </w:rPr>
        <w:t xml:space="preserve">Podstawa prawna: art. 6 ust. 1 lit a </w:t>
      </w:r>
      <w:r w:rsidRPr="00D749CA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nie Ogólne o ochronie danych”)</w:t>
      </w:r>
    </w:p>
    <w:p w:rsidR="00E037D9" w:rsidRPr="00D749CA" w:rsidRDefault="00E037D9" w:rsidP="00E037D9">
      <w:pPr>
        <w:spacing w:line="276" w:lineRule="auto"/>
      </w:pPr>
    </w:p>
    <w:p w:rsidR="00E037D9" w:rsidRPr="00D749CA" w:rsidRDefault="00E037D9" w:rsidP="00E037D9">
      <w:pPr>
        <w:suppressAutoHyphens/>
      </w:pPr>
      <w:bookmarkStart w:id="1" w:name="_Hlk125106826"/>
      <w:r w:rsidRPr="00D749CA">
        <w:t xml:space="preserve">                                                                         ……………………………………………………………………………….</w:t>
      </w:r>
    </w:p>
    <w:p w:rsidR="00E037D9" w:rsidRPr="00D749CA" w:rsidRDefault="00E037D9" w:rsidP="00D749CA">
      <w:pPr>
        <w:suppressAutoHyphens/>
        <w:ind w:left="4956" w:firstLine="708"/>
        <w:jc w:val="center"/>
        <w:rPr>
          <w:b/>
          <w:i/>
        </w:rPr>
      </w:pPr>
      <w:r w:rsidRPr="00D749CA">
        <w:rPr>
          <w:b/>
          <w:i/>
        </w:rPr>
        <w:t>Miejscowość, data, czytelny podpis</w:t>
      </w:r>
    </w:p>
    <w:bookmarkEnd w:id="1"/>
    <w:p w:rsidR="00E037D9" w:rsidRPr="00D749CA" w:rsidRDefault="00E037D9" w:rsidP="00360CB6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0314F5" w:rsidRPr="00D749CA" w:rsidRDefault="000314F5" w:rsidP="00360CB6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D749CA">
        <w:rPr>
          <w:rFonts w:ascii="Times New Roman" w:hAnsi="Times New Roman" w:cs="Times New Roman"/>
          <w:b/>
          <w:bCs/>
          <w:color w:val="auto"/>
          <w:sz w:val="20"/>
          <w:szCs w:val="18"/>
        </w:rPr>
        <w:t>KLAUZULA INFORMACYJNA</w:t>
      </w:r>
    </w:p>
    <w:p w:rsidR="000314F5" w:rsidRPr="00D749CA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D749CA" w:rsidRDefault="00CF52ED" w:rsidP="00C650B7">
      <w:pPr>
        <w:suppressAutoHyphens/>
        <w:autoSpaceDN w:val="0"/>
        <w:jc w:val="both"/>
        <w:textAlignment w:val="baseline"/>
        <w:rPr>
          <w:rFonts w:eastAsia="SimSun"/>
          <w:i/>
          <w:lang w:eastAsia="zh-CN" w:bidi="hi-IN"/>
        </w:rPr>
      </w:pPr>
      <w:r w:rsidRPr="00D749CA">
        <w:rPr>
          <w:rFonts w:eastAsia="SimSun"/>
          <w:i/>
          <w:lang w:eastAsia="zh-CN" w:bidi="hi-IN"/>
        </w:rPr>
        <w:t>Nawiązując do treści z art. 13</w:t>
      </w:r>
      <w:r w:rsidR="000314F5" w:rsidRPr="00D749CA">
        <w:rPr>
          <w:rFonts w:eastAsia="SimSun"/>
          <w:i/>
          <w:lang w:eastAsia="zh-CN" w:bidi="hi-IN"/>
        </w:rPr>
        <w:t xml:space="preserve"> Rozporządzenia Parlamentu Europejskiego i Rady (UE) 2016/6</w:t>
      </w:r>
      <w:r w:rsidR="00467D59" w:rsidRPr="00D749CA">
        <w:rPr>
          <w:rFonts w:eastAsia="SimSun"/>
          <w:i/>
          <w:lang w:eastAsia="zh-CN" w:bidi="hi-IN"/>
        </w:rPr>
        <w:t>79 z dnia 27 kwietnia 2016 r. w </w:t>
      </w:r>
      <w:r w:rsidR="000314F5" w:rsidRPr="00D749CA">
        <w:rPr>
          <w:rFonts w:eastAsia="SimSun"/>
          <w:i/>
          <w:lang w:eastAsia="zh-CN" w:bidi="hi-IN"/>
        </w:rPr>
        <w:t>sprawie ochrony osób fizycznych w związku z przetwarzaniem danych osobowych i w sprawie swobodnego przepływu takich danych oraz uchylenia dy</w:t>
      </w:r>
      <w:r w:rsidRPr="00D749CA">
        <w:rPr>
          <w:rFonts w:eastAsia="SimSun"/>
          <w:i/>
          <w:lang w:eastAsia="zh-CN" w:bidi="hi-IN"/>
        </w:rPr>
        <w:t xml:space="preserve">rektywy 95/46/WE ( </w:t>
      </w:r>
      <w:r w:rsidR="000314F5" w:rsidRPr="00D749CA">
        <w:rPr>
          <w:rFonts w:eastAsia="SimSun"/>
          <w:i/>
          <w:lang w:eastAsia="zh-CN" w:bidi="hi-IN"/>
        </w:rPr>
        <w:t>ogólne</w:t>
      </w:r>
      <w:r w:rsidRPr="00D749CA">
        <w:rPr>
          <w:rFonts w:eastAsia="SimSun"/>
          <w:i/>
          <w:lang w:eastAsia="zh-CN" w:bidi="hi-IN"/>
        </w:rPr>
        <w:t xml:space="preserve"> rozporządzenie</w:t>
      </w:r>
      <w:r w:rsidR="000314F5" w:rsidRPr="00D749CA">
        <w:rPr>
          <w:rFonts w:eastAsia="SimSun"/>
          <w:i/>
          <w:lang w:eastAsia="zh-CN" w:bidi="hi-IN"/>
        </w:rPr>
        <w:t xml:space="preserve"> o ochronie dany</w:t>
      </w:r>
      <w:r w:rsidRPr="00D749CA">
        <w:rPr>
          <w:rFonts w:eastAsia="SimSun"/>
          <w:i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:rsidR="000314F5" w:rsidRPr="00D749CA" w:rsidRDefault="000314F5" w:rsidP="00C650B7">
      <w:pPr>
        <w:suppressAutoHyphens/>
        <w:autoSpaceDN w:val="0"/>
        <w:jc w:val="both"/>
        <w:textAlignment w:val="baseline"/>
        <w:rPr>
          <w:rFonts w:eastAsia="SimSun"/>
          <w:color w:val="FF0000"/>
          <w:lang w:eastAsia="zh-CN" w:bidi="hi-IN"/>
        </w:rPr>
      </w:pPr>
    </w:p>
    <w:p w:rsidR="001C45C9" w:rsidRPr="00D749CA" w:rsidRDefault="000314F5" w:rsidP="00360CB6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</w:pPr>
      <w:r w:rsidRPr="00D749CA">
        <w:rPr>
          <w:rFonts w:eastAsia="SimSun"/>
          <w:lang w:eastAsia="zh-CN" w:bidi="hi-IN"/>
        </w:rPr>
        <w:t xml:space="preserve">Administratorem Pana/Pani danych osobowych będzie </w:t>
      </w:r>
      <w:r w:rsidR="00E977B5" w:rsidRPr="00D749CA">
        <w:t>Instytut Uprawy Nawożenia i Gleboznawstwa – Państwowy Instytut Badawczy w Puławach</w:t>
      </w:r>
      <w:r w:rsidR="001E6334" w:rsidRPr="00D749CA">
        <w:t xml:space="preserve"> ( adres: ul</w:t>
      </w:r>
      <w:r w:rsidR="00E977B5" w:rsidRPr="00D749CA">
        <w:t xml:space="preserve">. </w:t>
      </w:r>
      <w:r w:rsidR="001E6334" w:rsidRPr="00D749CA">
        <w:t xml:space="preserve">Czartoryskich 8, 24-100 Puławy, tel. 81 4786 700 lub 800, e- mail: </w:t>
      </w:r>
      <w:hyperlink r:id="rId10" w:history="1">
        <w:r w:rsidR="001C45C9" w:rsidRPr="00D749CA">
          <w:rPr>
            <w:rStyle w:val="Hipercze"/>
          </w:rPr>
          <w:t>iod@iung.pulawy.pl</w:t>
        </w:r>
      </w:hyperlink>
    </w:p>
    <w:p w:rsidR="001C45C9" w:rsidRPr="00D749CA" w:rsidRDefault="00CF52ED" w:rsidP="00C650B7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t>Administrator</w:t>
      </w:r>
      <w:r w:rsidR="00F30EDA" w:rsidRPr="00D749CA">
        <w:rPr>
          <w:rFonts w:eastAsia="SimSun"/>
          <w:lang w:eastAsia="zh-CN" w:bidi="hi-IN"/>
        </w:rPr>
        <w:t xml:space="preserve"> </w:t>
      </w:r>
      <w:r w:rsidR="001E6334" w:rsidRPr="00D749CA">
        <w:rPr>
          <w:rFonts w:eastAsia="SimSun"/>
          <w:lang w:eastAsia="zh-CN" w:bidi="hi-IN"/>
        </w:rPr>
        <w:t xml:space="preserve">danych osobowych wyznaczył </w:t>
      </w:r>
      <w:r w:rsidR="000314F5" w:rsidRPr="00D749CA">
        <w:rPr>
          <w:rFonts w:eastAsia="SimSun"/>
          <w:lang w:eastAsia="zh-CN" w:bidi="hi-IN"/>
        </w:rPr>
        <w:t>inspektora ochrony danych</w:t>
      </w:r>
      <w:r w:rsidR="00C47C69" w:rsidRPr="00D749CA">
        <w:rPr>
          <w:rFonts w:eastAsia="SimSun"/>
          <w:lang w:eastAsia="zh-CN" w:bidi="hi-IN"/>
        </w:rPr>
        <w:t>, z </w:t>
      </w:r>
      <w:r w:rsidRPr="00D749CA">
        <w:rPr>
          <w:rFonts w:eastAsia="SimSun"/>
          <w:lang w:eastAsia="zh-CN" w:bidi="hi-IN"/>
        </w:rPr>
        <w:t>którym Pan</w:t>
      </w:r>
      <w:r w:rsidR="001E6334" w:rsidRPr="00D749CA">
        <w:rPr>
          <w:rFonts w:eastAsia="SimSun"/>
          <w:lang w:eastAsia="zh-CN" w:bidi="hi-IN"/>
        </w:rPr>
        <w:t>i/Pan</w:t>
      </w:r>
      <w:r w:rsidR="000314F5" w:rsidRPr="00D749CA">
        <w:rPr>
          <w:rFonts w:eastAsia="SimSun"/>
          <w:lang w:eastAsia="zh-CN" w:bidi="hi-IN"/>
        </w:rPr>
        <w:t xml:space="preserve"> </w:t>
      </w:r>
      <w:r w:rsidRPr="00D749CA">
        <w:rPr>
          <w:rFonts w:eastAsia="SimSun"/>
          <w:lang w:eastAsia="zh-CN" w:bidi="hi-IN"/>
        </w:rPr>
        <w:t xml:space="preserve">może </w:t>
      </w:r>
      <w:r w:rsidR="000314F5" w:rsidRPr="00D749CA">
        <w:rPr>
          <w:rFonts w:eastAsia="SimSun"/>
          <w:lang w:eastAsia="zh-CN" w:bidi="hi-IN"/>
        </w:rPr>
        <w:t xml:space="preserve">kontaktować się </w:t>
      </w:r>
      <w:r w:rsidRPr="00D749CA">
        <w:rPr>
          <w:rFonts w:eastAsia="SimSun"/>
          <w:lang w:eastAsia="zh-CN" w:bidi="hi-IN"/>
        </w:rPr>
        <w:t>w sprawach dotyczących przetwarzania danych oraz korzystania z praw związanych z ich przetwarzaniem</w:t>
      </w:r>
      <w:r w:rsidR="00504AF1" w:rsidRPr="00D749CA">
        <w:rPr>
          <w:rFonts w:eastAsia="SimSun"/>
          <w:lang w:eastAsia="zh-CN" w:bidi="hi-IN"/>
        </w:rPr>
        <w:t>, poprzez adres</w:t>
      </w:r>
      <w:r w:rsidR="000314F5" w:rsidRPr="00D749CA">
        <w:rPr>
          <w:rFonts w:eastAsia="SimSun"/>
          <w:lang w:eastAsia="zh-CN" w:bidi="hi-IN"/>
        </w:rPr>
        <w:t xml:space="preserve"> e-mail: </w:t>
      </w:r>
      <w:hyperlink r:id="rId11" w:history="1">
        <w:r w:rsidR="00504AF1" w:rsidRPr="00D749CA">
          <w:rPr>
            <w:rStyle w:val="Hipercze"/>
            <w:i/>
          </w:rPr>
          <w:t>iod@iung.pulawy.pl</w:t>
        </w:r>
      </w:hyperlink>
      <w:r w:rsidR="00504AF1" w:rsidRPr="00D749CA">
        <w:rPr>
          <w:rFonts w:eastAsia="SimSun"/>
          <w:lang w:eastAsia="zh-CN" w:bidi="hi-IN"/>
        </w:rPr>
        <w:t>, numer telefonu 81 4786 738, lub pisemnie na adres korespondencyjny Administratora danych osobowych wskazany w punkcie 1.</w:t>
      </w:r>
    </w:p>
    <w:p w:rsidR="002610B9" w:rsidRPr="00D749CA" w:rsidRDefault="00FB73E9" w:rsidP="00C650B7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- w celu wystawienia faktury Vat.</w:t>
      </w:r>
    </w:p>
    <w:p w:rsidR="00393666" w:rsidRPr="00D749CA" w:rsidRDefault="000314F5" w:rsidP="00360CB6">
      <w:p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Pani/Pana dane osobo</w:t>
      </w:r>
      <w:r w:rsidR="001871AF" w:rsidRPr="00D749CA">
        <w:rPr>
          <w:rFonts w:eastAsia="SimSun"/>
          <w:lang w:eastAsia="zh-CN" w:bidi="hi-IN"/>
        </w:rPr>
        <w:t xml:space="preserve">we będą przetwarzane w celach: </w:t>
      </w:r>
      <w:r w:rsidRPr="00D749CA">
        <w:rPr>
          <w:lang w:bidi="hi-IN"/>
        </w:rPr>
        <w:t xml:space="preserve">przygotowania i przeprowadzenia </w:t>
      </w:r>
      <w:r w:rsidR="001C0085" w:rsidRPr="00D749CA">
        <w:t>55 Jubileuszowej Konferencji Mikrobiologicznej „</w:t>
      </w:r>
      <w:r w:rsidR="001C0085" w:rsidRPr="00D749CA">
        <w:rPr>
          <w:i/>
        </w:rPr>
        <w:t>Mikrobiologia w badaniach środowiskowych- rys historyczny i perspektywy na przyszłość</w:t>
      </w:r>
      <w:r w:rsidR="001C0085" w:rsidRPr="00D749CA">
        <w:t>”</w:t>
      </w:r>
      <w:r w:rsidR="00FB73E9" w:rsidRPr="00D749CA">
        <w:t xml:space="preserve">, </w:t>
      </w:r>
      <w:r w:rsidR="004215B5" w:rsidRPr="00D749CA">
        <w:rPr>
          <w:lang w:bidi="hi-IN"/>
        </w:rPr>
        <w:t xml:space="preserve">dostarczenia materiałów </w:t>
      </w:r>
      <w:r w:rsidRPr="00D749CA">
        <w:rPr>
          <w:lang w:bidi="hi-IN"/>
        </w:rPr>
        <w:t>konferencyjnyc</w:t>
      </w:r>
      <w:r w:rsidRPr="00D749CA">
        <w:rPr>
          <w:rFonts w:eastAsia="SimSun"/>
          <w:lang w:eastAsia="zh-CN" w:bidi="hi-IN"/>
        </w:rPr>
        <w:t>h,</w:t>
      </w:r>
      <w:r w:rsidR="001871AF" w:rsidRPr="00D749CA">
        <w:rPr>
          <w:rFonts w:eastAsia="SimSun"/>
          <w:lang w:eastAsia="zh-CN" w:bidi="hi-IN"/>
        </w:rPr>
        <w:t xml:space="preserve"> na podstawie udzielonej</w:t>
      </w:r>
      <w:r w:rsidR="00FB73E9" w:rsidRPr="00D749CA">
        <w:rPr>
          <w:rFonts w:eastAsia="SimSun"/>
          <w:lang w:eastAsia="zh-CN" w:bidi="hi-IN"/>
        </w:rPr>
        <w:t xml:space="preserve"> </w:t>
      </w:r>
      <w:r w:rsidR="001C45C9" w:rsidRPr="00D749CA">
        <w:rPr>
          <w:rFonts w:eastAsia="SimSun"/>
          <w:lang w:eastAsia="zh-CN" w:bidi="hi-IN"/>
        </w:rPr>
        <w:t xml:space="preserve">przez Panią/Pana </w:t>
      </w:r>
      <w:r w:rsidR="00FB73E9" w:rsidRPr="00D749CA">
        <w:rPr>
          <w:rFonts w:eastAsia="SimSun"/>
          <w:lang w:eastAsia="zh-CN" w:bidi="hi-IN"/>
        </w:rPr>
        <w:t>pisemnej</w:t>
      </w:r>
      <w:r w:rsidR="001871AF" w:rsidRPr="00D749CA">
        <w:rPr>
          <w:rFonts w:eastAsia="SimSun"/>
          <w:lang w:eastAsia="zh-CN" w:bidi="hi-IN"/>
        </w:rPr>
        <w:t xml:space="preserve"> zgody </w:t>
      </w:r>
      <w:r w:rsidR="001C45C9" w:rsidRPr="00D749CA">
        <w:rPr>
          <w:rFonts w:eastAsia="SimSun"/>
          <w:lang w:eastAsia="zh-CN" w:bidi="hi-IN"/>
        </w:rPr>
        <w:t>(</w:t>
      </w:r>
      <w:r w:rsidR="00FB73E9" w:rsidRPr="00D749CA">
        <w:rPr>
          <w:rFonts w:eastAsia="SimSun"/>
          <w:lang w:eastAsia="zh-CN" w:bidi="hi-IN"/>
        </w:rPr>
        <w:t>art. 6 ust. 1 lit a Rozporządzenia</w:t>
      </w:r>
      <w:r w:rsidR="001C45C9" w:rsidRPr="00D749CA">
        <w:rPr>
          <w:rFonts w:eastAsia="SimSun"/>
          <w:lang w:eastAsia="zh-CN" w:bidi="hi-IN"/>
        </w:rPr>
        <w:t>).</w:t>
      </w:r>
      <w:r w:rsidR="0006401C" w:rsidRPr="00D749CA">
        <w:rPr>
          <w:rFonts w:eastAsia="SimSun"/>
          <w:lang w:eastAsia="zh-CN" w:bidi="hi-IN"/>
        </w:rPr>
        <w:t xml:space="preserve"> Zgodę na przetwarzanie danych osobowych można wycofać w każdym czasie, bez wpływu na zgodność z prawem przetwarzania dokonanego przed jej wycofaniem</w:t>
      </w:r>
    </w:p>
    <w:p w:rsidR="001C45C9" w:rsidRPr="00D749CA" w:rsidRDefault="00DA7F56" w:rsidP="00360CB6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t>wizerunek – zdjęcie</w:t>
      </w:r>
      <w:r w:rsidR="00E037D9" w:rsidRPr="00D749CA">
        <w:t>, film</w:t>
      </w:r>
      <w:r w:rsidRPr="00D749CA">
        <w:rPr>
          <w:b/>
        </w:rPr>
        <w:t xml:space="preserve"> </w:t>
      </w:r>
      <w:r w:rsidRPr="00D749CA">
        <w:t xml:space="preserve">utrwalone na elektronicznym nośniku  będzie przetwarzane na podstawie </w:t>
      </w:r>
      <w:r w:rsidRPr="00D749CA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udzielonej przez Panią/Pana pisemnej zgody (art. 6 ust. 1 lit a Rozporządzenia</w:t>
      </w:r>
      <w:r w:rsidRPr="00D749CA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).  </w:t>
      </w:r>
      <w:r w:rsidRPr="00D749CA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Po wyrażeniu przez Panią/ Pana zgody zostanie upublicznione za pomocą serwisów społecznościowych Facebook, Instagram, Twitter oraz stron internetowych</w:t>
      </w:r>
      <w:r w:rsidRPr="00D749CA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D749CA">
        <w:rPr>
          <w:b/>
        </w:rPr>
        <w:t xml:space="preserve"> </w:t>
      </w:r>
      <w:hyperlink r:id="rId12" w:history="1">
        <w:r w:rsidR="0059677F" w:rsidRPr="00D749CA">
          <w:rPr>
            <w:rStyle w:val="Hipercze"/>
          </w:rPr>
          <w:t>www.mikro55.pl</w:t>
        </w:r>
      </w:hyperlink>
      <w:r w:rsidR="003D2B37" w:rsidRPr="00D749CA">
        <w:t xml:space="preserve"> </w:t>
      </w:r>
      <w:r w:rsidRPr="00D749CA">
        <w:t>;</w:t>
      </w:r>
      <w:r w:rsidR="00657DF9" w:rsidRPr="00D749CA">
        <w:t xml:space="preserve"> </w:t>
      </w:r>
      <w:hyperlink r:id="rId13" w:history="1">
        <w:r w:rsidRPr="00D749CA">
          <w:rPr>
            <w:rStyle w:val="Hipercze"/>
          </w:rPr>
          <w:t>https://mikro-iung.pl/</w:t>
        </w:r>
      </w:hyperlink>
      <w:r w:rsidRPr="00D749CA">
        <w:t>;</w:t>
      </w:r>
      <w:r w:rsidR="00657DF9" w:rsidRPr="00D749CA">
        <w:t xml:space="preserve"> </w:t>
      </w:r>
      <w:hyperlink r:id="rId14" w:history="1">
        <w:r w:rsidRPr="00D749CA">
          <w:rPr>
            <w:rStyle w:val="Hipercze"/>
          </w:rPr>
          <w:t>https://www.iung.pl/</w:t>
        </w:r>
      </w:hyperlink>
      <w:r w:rsidRPr="00D749CA">
        <w:t xml:space="preserve"> w celu promocji, rozpropagowania działalności naukowej Instytutu, przekazania społeczeństwu wiedzy z dziedzin prezentowanych na 55 Jubileuszowe  Konferencji Mikrobiologicznej „</w:t>
      </w:r>
      <w:r w:rsidRPr="00D749CA">
        <w:rPr>
          <w:i/>
        </w:rPr>
        <w:t>Mikrobiologia w badaniach środowiskowych- rys historyczny i perspektywy na przyszłość</w:t>
      </w:r>
      <w:r w:rsidRPr="00D749CA">
        <w:t>”</w:t>
      </w:r>
      <w:r w:rsidR="00360CB6" w:rsidRPr="00D749CA">
        <w:t>.</w:t>
      </w:r>
    </w:p>
    <w:p w:rsidR="001C45C9" w:rsidRPr="00D749CA" w:rsidRDefault="00513816" w:rsidP="00360CB6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Pani</w:t>
      </w:r>
      <w:r w:rsidR="0006401C" w:rsidRPr="00D749CA">
        <w:rPr>
          <w:rFonts w:eastAsia="SimSun"/>
          <w:lang w:eastAsia="zh-CN" w:bidi="hi-IN"/>
        </w:rPr>
        <w:t>/P</w:t>
      </w:r>
      <w:r w:rsidRPr="00D749CA">
        <w:rPr>
          <w:rFonts w:eastAsia="SimSun"/>
          <w:lang w:eastAsia="zh-CN" w:bidi="hi-IN"/>
        </w:rPr>
        <w:t>ana</w:t>
      </w:r>
      <w:r w:rsidR="0006401C" w:rsidRPr="00D749CA">
        <w:rPr>
          <w:rFonts w:eastAsia="SimSun"/>
          <w:lang w:eastAsia="zh-CN" w:bidi="hi-IN"/>
        </w:rPr>
        <w:t xml:space="preserve"> dane osobowe będą przetwarzane przez okres niezbędny do realizacji ww. celów z uwzględnieniem okresów </w:t>
      </w:r>
      <w:r w:rsidRPr="00D749CA">
        <w:rPr>
          <w:rFonts w:eastAsia="SimSun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:rsidR="004D00DD" w:rsidRPr="00D749CA" w:rsidRDefault="00513816" w:rsidP="00C650B7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</w:t>
      </w:r>
      <w:r w:rsidR="001C0085" w:rsidRPr="00D749CA">
        <w:t xml:space="preserve">55 Jubileuszowej Konferencji </w:t>
      </w:r>
      <w:r w:rsidR="001C0085" w:rsidRPr="00D749CA">
        <w:lastRenderedPageBreak/>
        <w:t>Mikrobiologicznej „</w:t>
      </w:r>
      <w:r w:rsidR="001C0085" w:rsidRPr="00D749CA">
        <w:rPr>
          <w:i/>
        </w:rPr>
        <w:t>Mikrobiologia w badaniach środowiskowych- rys historyczny i perspektywy na przyszłość</w:t>
      </w:r>
      <w:r w:rsidR="001C0085" w:rsidRPr="00D749CA">
        <w:t>”</w:t>
      </w:r>
      <w:r w:rsidRPr="00D749CA">
        <w:rPr>
          <w:rFonts w:eastAsia="SimSun"/>
          <w:i/>
          <w:lang w:eastAsia="zh-CN" w:bidi="hi-IN"/>
        </w:rPr>
        <w:t xml:space="preserve">; </w:t>
      </w:r>
      <w:r w:rsidRPr="00D749CA">
        <w:rPr>
          <w:rFonts w:eastAsia="SimSun"/>
          <w:lang w:eastAsia="zh-CN" w:bidi="hi-IN"/>
        </w:rPr>
        <w:t xml:space="preserve">do Pani/Pana </w:t>
      </w:r>
      <w:r w:rsidR="001C45C9" w:rsidRPr="00D749CA">
        <w:rPr>
          <w:rFonts w:eastAsia="SimSun"/>
          <w:lang w:eastAsia="zh-CN" w:bidi="hi-IN"/>
        </w:rPr>
        <w:t xml:space="preserve">danych </w:t>
      </w:r>
      <w:r w:rsidRPr="00D749CA">
        <w:rPr>
          <w:rFonts w:eastAsia="SimSun"/>
          <w:lang w:eastAsia="zh-CN" w:bidi="hi-IN"/>
        </w:rPr>
        <w:t>mogą mieć dostęp upoważnieni pracownicy Administratora.</w:t>
      </w:r>
    </w:p>
    <w:p w:rsidR="004D00DD" w:rsidRPr="00D749CA" w:rsidRDefault="004D00DD" w:rsidP="00C650B7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 xml:space="preserve">Przysługuje </w:t>
      </w:r>
      <w:r w:rsidR="00D40F11" w:rsidRPr="00D749CA">
        <w:rPr>
          <w:rFonts w:eastAsia="SimSun"/>
          <w:lang w:eastAsia="zh-CN" w:bidi="hi-IN"/>
        </w:rPr>
        <w:t>Pani/Pan</w:t>
      </w:r>
      <w:r w:rsidRPr="00D749CA">
        <w:rPr>
          <w:rFonts w:eastAsia="SimSun"/>
          <w:lang w:eastAsia="zh-CN" w:bidi="hi-IN"/>
        </w:rPr>
        <w:t>u</w:t>
      </w:r>
      <w:r w:rsidR="00D40F11" w:rsidRPr="00D749CA">
        <w:rPr>
          <w:rFonts w:eastAsia="SimSun"/>
          <w:lang w:eastAsia="zh-CN" w:bidi="hi-IN"/>
        </w:rPr>
        <w:t xml:space="preserve"> prawo dostępu do danych, prawo żąd</w:t>
      </w:r>
      <w:r w:rsidRPr="00D749CA">
        <w:rPr>
          <w:rFonts w:eastAsia="SimSun"/>
          <w:lang w:eastAsia="zh-CN" w:bidi="hi-IN"/>
        </w:rPr>
        <w:t>ania ich sprostowania, usunięcia lub ograniczenia przetwarzania, wniesienia</w:t>
      </w:r>
      <w:r w:rsidR="00D40F11" w:rsidRPr="00D749CA">
        <w:rPr>
          <w:rFonts w:eastAsia="SimSun"/>
          <w:lang w:eastAsia="zh-CN" w:bidi="hi-IN"/>
        </w:rPr>
        <w:t xml:space="preserve"> sprzeciwu wobec przetwarzania, przenoszenia danych, w przypadkach określonych w Rozporządzeniu</w:t>
      </w:r>
      <w:r w:rsidRPr="00D749CA">
        <w:rPr>
          <w:rFonts w:eastAsia="SimSun"/>
          <w:lang w:eastAsia="zh-CN" w:bidi="hi-IN"/>
        </w:rPr>
        <w:t>.</w:t>
      </w:r>
    </w:p>
    <w:p w:rsidR="008A55F5" w:rsidRPr="00D749CA" w:rsidRDefault="0054071F" w:rsidP="008A55F5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Zgodę na przetwarzanie danych osobowych</w:t>
      </w:r>
      <w:r w:rsidR="00055EB9" w:rsidRPr="00D749CA">
        <w:rPr>
          <w:rFonts w:eastAsia="SimSun"/>
          <w:lang w:eastAsia="zh-CN" w:bidi="hi-IN"/>
        </w:rPr>
        <w:t xml:space="preserve"> można wycofać w każdym czasie, bez wpływu na zgodność z prawem przetwarzania dokonanego przed jego wycofaniem.</w:t>
      </w:r>
    </w:p>
    <w:p w:rsidR="008A55F5" w:rsidRPr="00D749CA" w:rsidRDefault="00055EB9" w:rsidP="008A55F5">
      <w:pPr>
        <w:pStyle w:val="Akapitzlist"/>
        <w:numPr>
          <w:ilvl w:val="0"/>
          <w:numId w:val="10"/>
        </w:numPr>
        <w:ind w:left="567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:rsidR="008A55F5" w:rsidRPr="00D749CA" w:rsidRDefault="00055EB9" w:rsidP="008A55F5">
      <w:pPr>
        <w:pStyle w:val="Akapitzlist"/>
        <w:numPr>
          <w:ilvl w:val="0"/>
          <w:numId w:val="10"/>
        </w:numPr>
        <w:ind w:left="567"/>
        <w:rPr>
          <w:rFonts w:eastAsia="SimSun"/>
          <w:lang w:eastAsia="zh-CN" w:bidi="hi-IN"/>
        </w:rPr>
      </w:pPr>
      <w:r w:rsidRPr="00D749CA">
        <w:rPr>
          <w:rFonts w:eastAsia="SimSun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:rsidR="00393666" w:rsidRPr="00D749CA" w:rsidRDefault="000314F5" w:rsidP="0072327D">
      <w:pPr>
        <w:numPr>
          <w:ilvl w:val="0"/>
          <w:numId w:val="10"/>
        </w:numPr>
        <w:suppressAutoHyphens/>
        <w:autoSpaceDN w:val="0"/>
        <w:spacing w:line="276" w:lineRule="auto"/>
        <w:ind w:left="567"/>
        <w:jc w:val="both"/>
        <w:textAlignment w:val="baseline"/>
        <w:rPr>
          <w:rFonts w:eastAsia="SimSun"/>
          <w:lang w:eastAsia="zh-CN" w:bidi="hi-IN"/>
        </w:rPr>
      </w:pPr>
      <w:r w:rsidRPr="00D749CA">
        <w:rPr>
          <w:b/>
          <w:lang w:bidi="hi-IN"/>
        </w:rPr>
        <w:t xml:space="preserve">Podanie przez Panią/Pana </w:t>
      </w:r>
      <w:r w:rsidR="004D00DD" w:rsidRPr="00D749CA">
        <w:rPr>
          <w:b/>
          <w:lang w:bidi="hi-IN"/>
        </w:rPr>
        <w:t>danych osobowych</w:t>
      </w:r>
      <w:r w:rsidR="00E037D9" w:rsidRPr="00D749CA">
        <w:rPr>
          <w:b/>
          <w:lang w:bidi="hi-IN"/>
        </w:rPr>
        <w:t xml:space="preserve">: </w:t>
      </w:r>
      <w:r w:rsidR="00E037D9" w:rsidRPr="00D749CA">
        <w:rPr>
          <w:b/>
        </w:rPr>
        <w:t>imię, nazwisko, tytuł, nazwę i adres jednostki delegującej, nr telefonu, adres e-mail,</w:t>
      </w:r>
      <w:r w:rsidR="00E037D9" w:rsidRPr="00D749CA">
        <w:rPr>
          <w:b/>
          <w:lang w:bidi="hi-IN"/>
        </w:rPr>
        <w:t xml:space="preserve"> </w:t>
      </w:r>
      <w:r w:rsidR="004D00DD" w:rsidRPr="00D749CA">
        <w:rPr>
          <w:b/>
          <w:lang w:bidi="hi-IN"/>
        </w:rPr>
        <w:t>jest dobrowolne</w:t>
      </w:r>
      <w:r w:rsidR="00C47C69" w:rsidRPr="00D749CA">
        <w:rPr>
          <w:b/>
          <w:lang w:bidi="hi-IN"/>
        </w:rPr>
        <w:t xml:space="preserve"> </w:t>
      </w:r>
      <w:r w:rsidRPr="00D749CA">
        <w:rPr>
          <w:b/>
          <w:iCs/>
          <w:lang w:bidi="hi-IN"/>
        </w:rPr>
        <w:t>lecz jest warunkiem udziału w konferencji</w:t>
      </w:r>
      <w:r w:rsidR="009A5605" w:rsidRPr="00D749CA">
        <w:rPr>
          <w:iCs/>
          <w:lang w:bidi="hi-IN"/>
        </w:rPr>
        <w:t>.</w:t>
      </w:r>
      <w:r w:rsidR="009A5605" w:rsidRPr="00D749CA">
        <w:rPr>
          <w:i/>
          <w:iCs/>
          <w:lang w:bidi="hi-IN"/>
        </w:rPr>
        <w:t xml:space="preserve"> </w:t>
      </w:r>
      <w:r w:rsidRPr="00D749CA">
        <w:rPr>
          <w:lang w:bidi="hi-IN"/>
        </w:rPr>
        <w:t>Konsekwencją niepodania danych osobowych będzie brak możliwości</w:t>
      </w:r>
      <w:r w:rsidR="00055EB9" w:rsidRPr="00D749CA">
        <w:rPr>
          <w:lang w:bidi="hi-IN"/>
        </w:rPr>
        <w:t xml:space="preserve"> Pani/Pana udziału w </w:t>
      </w:r>
      <w:r w:rsidR="001C0085" w:rsidRPr="00D749CA">
        <w:t>55 Jubileuszowej Konferencji Mikrobiologicznej „</w:t>
      </w:r>
      <w:r w:rsidR="001C0085" w:rsidRPr="00D749CA">
        <w:rPr>
          <w:i/>
        </w:rPr>
        <w:t>Mikrobiologia w badaniach środowiskowych- rys historyczny i perspektywy na przyszłość</w:t>
      </w:r>
      <w:r w:rsidR="001C0085" w:rsidRPr="00D749CA">
        <w:t>”</w:t>
      </w:r>
      <w:r w:rsidR="00E037D9" w:rsidRPr="00D749CA">
        <w:t>. Wyrażenie zgody na przetwarzanie, wykorzystanie, upublicznienie wizerunku jest dobrowolne.</w:t>
      </w:r>
    </w:p>
    <w:p w:rsidR="008A55F5" w:rsidRPr="00D749CA" w:rsidRDefault="008A55F5" w:rsidP="00D749CA">
      <w:pPr>
        <w:suppressAutoHyphens/>
        <w:autoSpaceDN w:val="0"/>
        <w:spacing w:line="276" w:lineRule="auto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D749CA" w:rsidRDefault="00360CB6" w:rsidP="00D749CA">
      <w:pPr>
        <w:suppressAutoHyphens/>
        <w:spacing w:line="276" w:lineRule="auto"/>
        <w:rPr>
          <w:b/>
          <w:sz w:val="22"/>
          <w:szCs w:val="22"/>
        </w:rPr>
      </w:pPr>
      <w:r w:rsidRPr="00D749CA">
        <w:rPr>
          <w:b/>
          <w:sz w:val="22"/>
          <w:szCs w:val="22"/>
        </w:rPr>
        <w:t>Potwierdzam, że zapoznałam(e</w:t>
      </w:r>
      <w:r w:rsidR="000314F5" w:rsidRPr="00D749CA">
        <w:rPr>
          <w:b/>
          <w:sz w:val="22"/>
          <w:szCs w:val="22"/>
        </w:rPr>
        <w:t>m) się i przyjmuję do wiadomości powyższe informacje.</w:t>
      </w:r>
    </w:p>
    <w:p w:rsidR="00E94F79" w:rsidRPr="00D749CA" w:rsidRDefault="00E94F79" w:rsidP="00E977B5">
      <w:pPr>
        <w:suppressAutoHyphens/>
        <w:rPr>
          <w:b/>
          <w:szCs w:val="18"/>
        </w:rPr>
      </w:pPr>
    </w:p>
    <w:p w:rsidR="000314F5" w:rsidRPr="00D749CA" w:rsidRDefault="000314F5" w:rsidP="00E977B5">
      <w:pPr>
        <w:suppressAutoHyphens/>
        <w:rPr>
          <w:szCs w:val="18"/>
        </w:rPr>
      </w:pPr>
    </w:p>
    <w:p w:rsidR="00FD07F0" w:rsidRPr="00D749CA" w:rsidRDefault="00360CB6" w:rsidP="00D749CA">
      <w:pPr>
        <w:suppressAutoHyphens/>
        <w:jc w:val="right"/>
        <w:rPr>
          <w:szCs w:val="18"/>
        </w:rPr>
      </w:pPr>
      <w:r w:rsidRPr="00D749CA">
        <w:rPr>
          <w:szCs w:val="18"/>
        </w:rPr>
        <w:t>……………………………………….</w:t>
      </w:r>
      <w:r w:rsidR="000314F5" w:rsidRPr="00D749CA">
        <w:rPr>
          <w:szCs w:val="18"/>
        </w:rPr>
        <w:t>……</w:t>
      </w:r>
      <w:r w:rsidRPr="00D749CA">
        <w:rPr>
          <w:szCs w:val="18"/>
        </w:rPr>
        <w:t>…………</w:t>
      </w:r>
      <w:r w:rsidR="000314F5" w:rsidRPr="00D749CA">
        <w:rPr>
          <w:szCs w:val="18"/>
        </w:rPr>
        <w:t xml:space="preserve">……….…………………    </w:t>
      </w:r>
    </w:p>
    <w:p w:rsidR="000314F5" w:rsidRPr="00D749CA" w:rsidRDefault="000314F5" w:rsidP="00D749CA">
      <w:pPr>
        <w:suppressAutoHyphens/>
        <w:jc w:val="right"/>
        <w:rPr>
          <w:b/>
          <w:i/>
          <w:szCs w:val="18"/>
        </w:rPr>
      </w:pPr>
      <w:r w:rsidRPr="00D749CA">
        <w:rPr>
          <w:b/>
          <w:i/>
          <w:szCs w:val="18"/>
        </w:rPr>
        <w:t>Miejscowość,</w:t>
      </w:r>
      <w:r w:rsidR="00F30EDA" w:rsidRPr="00D749CA">
        <w:rPr>
          <w:b/>
          <w:i/>
          <w:szCs w:val="18"/>
        </w:rPr>
        <w:t xml:space="preserve"> </w:t>
      </w:r>
      <w:r w:rsidR="00FD07F0" w:rsidRPr="00D749CA">
        <w:rPr>
          <w:b/>
          <w:i/>
          <w:szCs w:val="18"/>
        </w:rPr>
        <w:t>data ,</w:t>
      </w:r>
      <w:r w:rsidR="00360CB6" w:rsidRPr="00D749CA">
        <w:rPr>
          <w:b/>
          <w:i/>
          <w:szCs w:val="18"/>
        </w:rPr>
        <w:t xml:space="preserve"> czytelny</w:t>
      </w:r>
      <w:r w:rsidR="00FD07F0" w:rsidRPr="00D749CA">
        <w:rPr>
          <w:b/>
          <w:i/>
          <w:szCs w:val="18"/>
        </w:rPr>
        <w:t xml:space="preserve"> </w:t>
      </w:r>
      <w:r w:rsidR="00360CB6" w:rsidRPr="00D749CA">
        <w:rPr>
          <w:b/>
          <w:i/>
          <w:szCs w:val="18"/>
        </w:rPr>
        <w:t>podpis</w:t>
      </w:r>
    </w:p>
    <w:sectPr w:rsidR="000314F5" w:rsidRPr="00D749CA" w:rsidSect="00D749CA">
      <w:headerReference w:type="default" r:id="rId15"/>
      <w:pgSz w:w="11906" w:h="16838"/>
      <w:pgMar w:top="426" w:right="851" w:bottom="426" w:left="851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3B1" w:rsidRDefault="00D533B1">
      <w:r>
        <w:separator/>
      </w:r>
    </w:p>
  </w:endnote>
  <w:endnote w:type="continuationSeparator" w:id="0">
    <w:p w:rsidR="00D533B1" w:rsidRDefault="00D5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3B1" w:rsidRDefault="00D533B1">
      <w:r>
        <w:separator/>
      </w:r>
    </w:p>
  </w:footnote>
  <w:footnote w:type="continuationSeparator" w:id="0">
    <w:p w:rsidR="00D533B1" w:rsidRDefault="00D5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884" w:rsidRPr="00C650B7" w:rsidRDefault="00EF0884" w:rsidP="00EF0884">
    <w:pPr>
      <w:spacing w:after="120"/>
      <w:jc w:val="center"/>
      <w:rPr>
        <w:rFonts w:asciiTheme="majorHAnsi" w:hAnsiTheme="majorHAnsi"/>
        <w:b/>
        <w:color w:val="1F4E79" w:themeColor="accent1" w:themeShade="80"/>
      </w:rPr>
    </w:pPr>
    <w:r w:rsidRPr="00C650B7">
      <w:rPr>
        <w:rFonts w:asciiTheme="majorHAnsi" w:hAnsiTheme="majorHAnsi"/>
        <w:b/>
        <w:color w:val="1F4E79" w:themeColor="accent1" w:themeShade="80"/>
      </w:rPr>
      <w:t xml:space="preserve">55 JUBILEUSZOWA KONFERENCJA MIKROBIOLOGICZNA </w:t>
    </w:r>
  </w:p>
  <w:p w:rsidR="00EF0884" w:rsidRPr="00C650B7" w:rsidRDefault="00EF0884" w:rsidP="001C0085">
    <w:pPr>
      <w:spacing w:after="120"/>
      <w:jc w:val="center"/>
      <w:rPr>
        <w:rFonts w:asciiTheme="majorHAnsi" w:hAnsiTheme="majorHAnsi"/>
        <w:b/>
        <w:color w:val="008196"/>
      </w:rPr>
    </w:pPr>
    <w:r w:rsidRPr="00C650B7">
      <w:rPr>
        <w:rFonts w:asciiTheme="majorHAnsi" w:hAnsiTheme="majorHAnsi"/>
        <w:b/>
        <w:color w:val="008196"/>
      </w:rPr>
      <w:t>„Mikrobiologia w badaniach środowiskowych – rys historyczny i perspektywy na przyszłość”.</w:t>
    </w:r>
  </w:p>
  <w:p w:rsidR="00EF0884" w:rsidRPr="00EF0884" w:rsidRDefault="00EF0884" w:rsidP="00EF0884">
    <w:pPr>
      <w:spacing w:after="120"/>
      <w:jc w:val="center"/>
      <w:rPr>
        <w:b/>
        <w:color w:val="1F4E79" w:themeColor="accent1" w:themeShade="80"/>
        <w:sz w:val="24"/>
        <w:szCs w:val="24"/>
      </w:rPr>
    </w:pPr>
    <w:r w:rsidRPr="00C650B7">
      <w:rPr>
        <w:rFonts w:asciiTheme="majorHAnsi" w:hAnsiTheme="majorHAnsi"/>
        <w:b/>
        <w:color w:val="1F4E79" w:themeColor="accent1" w:themeShade="80"/>
      </w:rPr>
      <w:t>Puławy, 14-15 września 2023 roku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4CE4159A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FE6CFE"/>
    <w:multiLevelType w:val="hybridMultilevel"/>
    <w:tmpl w:val="0B32E0C0"/>
    <w:lvl w:ilvl="0" w:tplc="DFBE0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341D49"/>
    <w:multiLevelType w:val="hybridMultilevel"/>
    <w:tmpl w:val="D0EED490"/>
    <w:lvl w:ilvl="0" w:tplc="9CBAF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83ACF"/>
    <w:rsid w:val="000A534E"/>
    <w:rsid w:val="000B3747"/>
    <w:rsid w:val="000B60AD"/>
    <w:rsid w:val="000C474D"/>
    <w:rsid w:val="000E4ACC"/>
    <w:rsid w:val="0013647B"/>
    <w:rsid w:val="001468BB"/>
    <w:rsid w:val="001871AF"/>
    <w:rsid w:val="001908C4"/>
    <w:rsid w:val="00191348"/>
    <w:rsid w:val="001A2BC7"/>
    <w:rsid w:val="001C0085"/>
    <w:rsid w:val="001C4103"/>
    <w:rsid w:val="001C45C9"/>
    <w:rsid w:val="001C6A4D"/>
    <w:rsid w:val="001E6334"/>
    <w:rsid w:val="001F0B67"/>
    <w:rsid w:val="001F1957"/>
    <w:rsid w:val="00215ADE"/>
    <w:rsid w:val="002177DF"/>
    <w:rsid w:val="00222BB7"/>
    <w:rsid w:val="002610B9"/>
    <w:rsid w:val="00290F0E"/>
    <w:rsid w:val="002A1118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0CB6"/>
    <w:rsid w:val="00367A13"/>
    <w:rsid w:val="00382C35"/>
    <w:rsid w:val="00385F1D"/>
    <w:rsid w:val="00390FE8"/>
    <w:rsid w:val="00393666"/>
    <w:rsid w:val="003C2869"/>
    <w:rsid w:val="003D2B37"/>
    <w:rsid w:val="003E4D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00DD"/>
    <w:rsid w:val="004D3A28"/>
    <w:rsid w:val="00504AF1"/>
    <w:rsid w:val="00513816"/>
    <w:rsid w:val="005320DA"/>
    <w:rsid w:val="005372C4"/>
    <w:rsid w:val="0054071F"/>
    <w:rsid w:val="00584EB1"/>
    <w:rsid w:val="00585FF5"/>
    <w:rsid w:val="0059677F"/>
    <w:rsid w:val="005969DC"/>
    <w:rsid w:val="005C230F"/>
    <w:rsid w:val="005C573E"/>
    <w:rsid w:val="005E6DE1"/>
    <w:rsid w:val="0061789A"/>
    <w:rsid w:val="00643A67"/>
    <w:rsid w:val="00657DF9"/>
    <w:rsid w:val="0069146F"/>
    <w:rsid w:val="006B0ADD"/>
    <w:rsid w:val="006B1E9B"/>
    <w:rsid w:val="006C130F"/>
    <w:rsid w:val="006C13FA"/>
    <w:rsid w:val="006E7CF7"/>
    <w:rsid w:val="006F567A"/>
    <w:rsid w:val="00710713"/>
    <w:rsid w:val="0072327D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A55F5"/>
    <w:rsid w:val="008E1F1D"/>
    <w:rsid w:val="008F6F68"/>
    <w:rsid w:val="00926CCE"/>
    <w:rsid w:val="009349F8"/>
    <w:rsid w:val="00947A03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424E8"/>
    <w:rsid w:val="00B555F9"/>
    <w:rsid w:val="00B60E68"/>
    <w:rsid w:val="00B66653"/>
    <w:rsid w:val="00B74341"/>
    <w:rsid w:val="00B90C1F"/>
    <w:rsid w:val="00BB6CE6"/>
    <w:rsid w:val="00BD12B6"/>
    <w:rsid w:val="00C06D0D"/>
    <w:rsid w:val="00C47C69"/>
    <w:rsid w:val="00C650B7"/>
    <w:rsid w:val="00C66F8D"/>
    <w:rsid w:val="00C74A94"/>
    <w:rsid w:val="00C75922"/>
    <w:rsid w:val="00C97BF0"/>
    <w:rsid w:val="00CA105D"/>
    <w:rsid w:val="00CB46A5"/>
    <w:rsid w:val="00CD710D"/>
    <w:rsid w:val="00CE6147"/>
    <w:rsid w:val="00CF1904"/>
    <w:rsid w:val="00CF27F1"/>
    <w:rsid w:val="00CF52ED"/>
    <w:rsid w:val="00D00D30"/>
    <w:rsid w:val="00D13222"/>
    <w:rsid w:val="00D40F11"/>
    <w:rsid w:val="00D533B1"/>
    <w:rsid w:val="00D749CA"/>
    <w:rsid w:val="00D77743"/>
    <w:rsid w:val="00D869D9"/>
    <w:rsid w:val="00DA45F2"/>
    <w:rsid w:val="00DA7F56"/>
    <w:rsid w:val="00DD0873"/>
    <w:rsid w:val="00DD40BF"/>
    <w:rsid w:val="00DF50AD"/>
    <w:rsid w:val="00E00531"/>
    <w:rsid w:val="00E037D9"/>
    <w:rsid w:val="00E527A4"/>
    <w:rsid w:val="00E8121D"/>
    <w:rsid w:val="00E93CDB"/>
    <w:rsid w:val="00E94F79"/>
    <w:rsid w:val="00E977B5"/>
    <w:rsid w:val="00EA39C2"/>
    <w:rsid w:val="00ED3510"/>
    <w:rsid w:val="00EE0A6B"/>
    <w:rsid w:val="00EF0884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964AA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3E0CB0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character" w:customStyle="1" w:styleId="fontstyle21">
    <w:name w:val="fontstyle21"/>
    <w:basedOn w:val="Domylnaczcionkaakapitu"/>
    <w:rsid w:val="0039366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kro-iung.pl/" TargetMode="External"/><Relationship Id="rId13" Type="http://schemas.openxmlformats.org/officeDocument/2006/relationships/hyperlink" Target="https://mikro-iung.pl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ikro55.pl" TargetMode="External"/><Relationship Id="rId12" Type="http://schemas.openxmlformats.org/officeDocument/2006/relationships/hyperlink" Target="http://www.mikro55.p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od@iung.pulawy.p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iod@iung.pulawy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ung.pl/" TargetMode="External"/><Relationship Id="rId14" Type="http://schemas.openxmlformats.org/officeDocument/2006/relationships/hyperlink" Target="https://www.iung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</Pages>
  <Words>1247</Words>
  <Characters>7483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8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Furtak</cp:lastModifiedBy>
  <cp:revision>43</cp:revision>
  <cp:lastPrinted>2022-02-28T10:59:00Z</cp:lastPrinted>
  <dcterms:created xsi:type="dcterms:W3CDTF">2020-03-12T09:05:00Z</dcterms:created>
  <dcterms:modified xsi:type="dcterms:W3CDTF">2023-03-06T08:24:00Z</dcterms:modified>
</cp:coreProperties>
</file>